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B0FB2" w:rsidRPr="00F250B6" w14:paraId="4B0AE9A2" w14:textId="77777777" w:rsidTr="008B0FB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8B0FB2" w:rsidRPr="00F250B6" w:rsidRDefault="008B0FB2" w:rsidP="008B0FB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64DF363" w:rsidR="008B0FB2" w:rsidRPr="00F250B6" w:rsidRDefault="008B0FB2" w:rsidP="008B0FB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8B0FB2" w:rsidRPr="00F250B6" w:rsidRDefault="008B0FB2" w:rsidP="008B0FB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CADB109" w:rsidR="008B0FB2" w:rsidRPr="00F250B6" w:rsidRDefault="008B0FB2" w:rsidP="008B0FB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icon colour change</w:t>
            </w:r>
          </w:p>
        </w:tc>
      </w:tr>
      <w:tr w:rsidR="00F250B6" w:rsidRPr="00F250B6" w14:paraId="6632E772" w14:textId="77777777" w:rsidTr="008B0FB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37B042" w:rsidR="00F250B6" w:rsidRPr="00F250B6" w:rsidRDefault="004A3E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E6D9B3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068C3E" w:rsidR="008B0FB2" w:rsidRPr="00F250B6" w:rsidRDefault="008B0FB2" w:rsidP="008B0FB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8B0FB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80128D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8B0FB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6A6E8B6" w:rsidR="00F250B6" w:rsidRPr="00F250B6" w:rsidRDefault="004A3E0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A707DBF" w:rsidR="00F250B6" w:rsidRPr="00F250B6" w:rsidRDefault="008B0F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8B0FB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8B0FB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1946FB3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320382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B0FB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898A932" w:rsidR="00F250B6" w:rsidRPr="00F250B6" w:rsidRDefault="008B0F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on click icon changes colour to r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8B0FB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8B0FB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8B0FB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A47B9D2" w:rsidR="00F250B6" w:rsidRPr="00F250B6" w:rsidRDefault="008B0F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847E109" w:rsidR="00F250B6" w:rsidRPr="00F250B6" w:rsidRDefault="008B0F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in a squar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5B2E5D7" w:rsidR="00F250B6" w:rsidRPr="00F250B6" w:rsidRDefault="008B0F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click icons changes colour to 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0C383348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05DD0C9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FAB55A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592BC53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3B80C20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6313F66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8B0FB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39E5E8D" w14:textId="4A2CBEE8" w:rsidR="009B20B4" w:rsidRDefault="009B20B4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B20B4" w:rsidRPr="00F250B6" w14:paraId="49E1F5DB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0B640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090D6C" w14:textId="635B1638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54E0D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438F6B" w14:textId="7AE93CCF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alert visibility</w:t>
            </w:r>
          </w:p>
        </w:tc>
      </w:tr>
      <w:tr w:rsidR="009B20B4" w:rsidRPr="00F250B6" w14:paraId="71F05615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A1A14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B629DD" w14:textId="00A8AC01" w:rsidR="009B20B4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70FF4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EAB5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FF692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87169B0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B20B4" w:rsidRPr="00F250B6" w14:paraId="47C52325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358F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8E6F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0F5B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EFD2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2267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B968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9877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EA75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6768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E865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9B4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3BFAF9FD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E2190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E82D64" w14:textId="48981A38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202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9702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09A8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416E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EDC0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17F846F5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540C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2819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21DE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2DD0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6E7E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C75B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DE39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3BC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5FEB7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7D17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CDC9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17313EDC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C6E94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F9B63" w14:textId="1EB3B41B" w:rsidR="009B20B4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28FBF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6BB6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60FAC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13DE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7A9E5A05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5334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CC47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AFB3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4B7A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6B53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2211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C7F1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397D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5568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4FB5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C10D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529C20B1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F07D2F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FF483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2658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7D0BEA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3EC1C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B20B4" w:rsidRPr="00F250B6" w14:paraId="6900F158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9F11BF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78B85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5717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DFBF4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579BC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55E2AA1C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37B00F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6A094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32D8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779FB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7F3A0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3B2EA865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4E682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2C107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C68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DEBD7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5D37B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245F478C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FEEECE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1C0C9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B8F5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7B775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25C0B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56871AD3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888D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6AF2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9EED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C841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5872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FDB8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5D8D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D2B7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A43C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6522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A727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7C32E0C6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1CF35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AFE630" w14:textId="038E3F99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>
              <w:rPr>
                <w:rFonts w:eastAsia="Times New Roman" w:cstheme="minorHAnsi"/>
                <w:lang w:eastAsia="en-GB"/>
              </w:rPr>
              <w:t>on clicking all icons on outer perimeter that alert pops up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E7EE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737F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BB71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C6A9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39EE6282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600A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479F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A40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CED0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DD8E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716B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F73E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1D5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63D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91F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E4AF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0BF81DAC" w14:textId="77777777" w:rsidTr="00805BC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45F656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08044D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99ED9E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3D929A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2DED5E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B20B4" w:rsidRPr="00F250B6" w14:paraId="5829A395" w14:textId="77777777" w:rsidTr="00805BC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96FFE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E38E5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D8888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F9A21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CC356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B20B4" w:rsidRPr="00F250B6" w14:paraId="3E4D1FCE" w14:textId="77777777" w:rsidTr="00805BC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56C03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D839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ECD5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76781" w14:textId="7B427689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03B15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A99D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0CB318E9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9F2FC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B7C85" w14:textId="1EB67BF4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4E564" w14:textId="6690E3FA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shows up with message “</w:t>
            </w:r>
            <w:r w:rsidRPr="00B170C6">
              <w:rPr>
                <w:rFonts w:eastAsia="Times New Roman" w:cstheme="minorHAnsi"/>
                <w:lang w:eastAsia="en-GB"/>
              </w:rPr>
              <w:t>Done! Ready for the next try? Give me a size [3-9]: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C0F689" w14:textId="033CEE03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03B15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BEAB0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7E468A41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F6A80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3591C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5907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24595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84EB5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0BA09A98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2CB4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D8A1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981EE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E554F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F9362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77F7A467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77F6E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C05A0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9B74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09BDC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C1FC4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0374AFF8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AEC3D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5E4D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999C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6D103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137B7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1A5C98A8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1E643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F713DA" w14:textId="548BE330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C180C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76A31F" w14:textId="40212D8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ability to input text into alert</w:t>
            </w:r>
          </w:p>
        </w:tc>
      </w:tr>
      <w:tr w:rsidR="009B20B4" w:rsidRPr="00F250B6" w14:paraId="1BACACC3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5927F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E2A43" w14:textId="08715DF5" w:rsidR="009B20B4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87FA6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ECFE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9AECD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37CF415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B20B4" w:rsidRPr="00F250B6" w14:paraId="5E3E9C86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C744E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6A86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76FF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FADA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4AAD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BD50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8210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78E7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22AC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0C8C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326A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2C1B14E8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07A1F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DC452F" w14:textId="5F6295FA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7037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D2C4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0841E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6DB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2E86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7B3E2F26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DDF6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1159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6162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96E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619B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5A71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747B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6F9B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6D13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464B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7F27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774689C3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A3B62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908914" w14:textId="08AD5985" w:rsidR="009B20B4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E7AEF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0066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71B07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E7C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3684639B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FF5F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B4BB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4563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B5DC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A971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B68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E636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985F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5637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CD6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5EE5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32CCA9AE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EE046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2BCE1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F218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06F117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5BFB8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B20B4" w:rsidRPr="00F250B6" w14:paraId="53EBDBA5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9650EC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AB705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15DC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82AB0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0A51AC" w14:textId="129D44FD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tring </w:t>
            </w:r>
            <w:proofErr w:type="spellStart"/>
            <w:r w:rsidR="00303B15">
              <w:rPr>
                <w:rFonts w:eastAsia="Times New Roman" w:cstheme="minorHAnsi"/>
                <w:lang w:eastAsia="en-GB"/>
              </w:rPr>
              <w:t>inputTex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some interesting word”</w:t>
            </w:r>
          </w:p>
        </w:tc>
      </w:tr>
      <w:tr w:rsidR="009B20B4" w:rsidRPr="00F250B6" w14:paraId="645B88D6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563092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920C8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79FC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EE5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42D7C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07038A70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9D5A67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A1E10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2D1E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BC7F7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30CE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6A8F4EC1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28FDA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B57BA1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4BCBC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94BB2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39A58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62762ECD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D3CD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4188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E397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EF06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589FE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AC1D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A86F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82D8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7B40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1CFB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AD6F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182BFF05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EE639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6F47A9" w14:textId="0706C6A8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that </w:t>
            </w:r>
            <w:r w:rsidR="006372A7">
              <w:rPr>
                <w:rFonts w:eastAsia="Times New Roman" w:cstheme="minorHAnsi"/>
                <w:lang w:eastAsia="en-GB"/>
              </w:rPr>
              <w:t>input field able to take in tex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CF40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AEEB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4961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F696B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41963477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331C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9FD7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D3AB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1D59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D93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E76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7557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7BA2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91D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345EF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ECC7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B20B4" w:rsidRPr="00F250B6" w14:paraId="0FF8C68C" w14:textId="77777777" w:rsidTr="00805BC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7872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B8DFC6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6D8B64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895AB6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69DAB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B20B4" w:rsidRPr="00F250B6" w14:paraId="30794C6A" w14:textId="77777777" w:rsidTr="00805BC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E5AC8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1844FA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1B22C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12251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25429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B20B4" w:rsidRPr="00F250B6" w14:paraId="65DF9128" w14:textId="77777777" w:rsidTr="00805BC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54E02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E803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A720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84AC5E" w14:textId="018E18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03B15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D54C5E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31B47881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D091A8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0C9F9" w14:textId="0BF716E1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13D89" w14:textId="10B8D24F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26FC9" w14:textId="34F2C96A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03B15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A742A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3AD6851D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A80E" w14:textId="1D68DC1F" w:rsidR="009B20B4" w:rsidRPr="00F250B6" w:rsidRDefault="00303B15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5F0DF6" w14:textId="5652FC33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nputTex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746FE" w14:textId="308C0A7F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le to type it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5B7A0E" w14:textId="431D159D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6479F" w14:textId="57650DF6" w:rsidR="009B20B4" w:rsidRPr="00F250B6" w:rsidRDefault="00303B1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B20B4" w:rsidRPr="00F250B6" w14:paraId="574D4914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D8805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8038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C387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1F390D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DC58F4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43D221E5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96632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2758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30B45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040006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81DB97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B20B4" w:rsidRPr="00F250B6" w14:paraId="0E257669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B3990" w14:textId="77777777" w:rsidR="009B20B4" w:rsidRPr="00F250B6" w:rsidRDefault="009B20B4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8C2E50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9AD92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E49348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2F173" w14:textId="77777777" w:rsidR="009B20B4" w:rsidRPr="00F250B6" w:rsidRDefault="009B20B4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E3C655F" w14:textId="77777777" w:rsidR="009B20B4" w:rsidRPr="00F250B6" w:rsidRDefault="009B20B4" w:rsidP="009B20B4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67A4C" w:rsidRPr="00F250B6" w14:paraId="5BAEBD41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36B7E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39D573" w14:textId="581C730C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BE84BE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F734BB" w14:textId="7C4BD5A5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="00EE2575">
              <w:rPr>
                <w:rFonts w:eastAsia="Times New Roman" w:cstheme="minorHAnsi"/>
                <w:lang w:eastAsia="en-GB"/>
              </w:rPr>
              <w:t>grid size boundaries &lt;3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167A4C" w:rsidRPr="00F250B6" w14:paraId="645F7235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9F3FD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6174D9" w14:textId="3AC80976" w:rsidR="00167A4C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CC7CD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DD9C3E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BFDE73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8C5B938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67A4C" w:rsidRPr="00F250B6" w14:paraId="5B8086FC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D456E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D4F3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420E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E514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0B5B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8B5D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4594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1319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9187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6BA10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DA50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517FBBFC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7470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D2E23" w14:textId="4CF49E1D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FD6F3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5E0C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E420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84B1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54BF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3344DEA1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BA56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5987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6051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DF54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6BDC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AEB6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5E180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8DAD8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0672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26FC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7F87E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596627DA" w14:textId="77777777" w:rsidTr="00805BC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D8CB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B6A13" w14:textId="50BA60BF" w:rsidR="00167A4C" w:rsidRPr="00F250B6" w:rsidRDefault="004A3E0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11137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24E81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E9949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6995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7A4C" w:rsidRPr="00F250B6" w14:paraId="60788AB7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13B05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09A6C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1108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2F4A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0E26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9FED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2D9F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FF03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EEC2F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79320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41A7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21113CCA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6E8ADD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D207D8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3AED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D7C2AE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544CC0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67A4C" w:rsidRPr="00F250B6" w14:paraId="61AB8C76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55DF76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6A6FAF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B60C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D2BE1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19324E" w14:textId="57ED99CA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zeOfA</w:t>
            </w:r>
            <w:r w:rsidR="00805BC4">
              <w:rPr>
                <w:rFonts w:eastAsia="Times New Roman" w:cstheme="minorHAnsi"/>
                <w:lang w:eastAsia="en-GB"/>
              </w:rPr>
              <w:t>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EE2575">
              <w:rPr>
                <w:rFonts w:eastAsia="Times New Roman" w:cstheme="minorHAnsi"/>
                <w:lang w:eastAsia="en-GB"/>
              </w:rPr>
              <w:t>2</w:t>
            </w:r>
          </w:p>
        </w:tc>
      </w:tr>
      <w:tr w:rsidR="00167A4C" w:rsidRPr="00F250B6" w14:paraId="14C07C16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87891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7610C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F057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1E8F7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C34F28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2BAFB504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52791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ABBBC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F431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DB0FB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0B6F0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7A4C" w:rsidRPr="00F250B6" w14:paraId="5EC49573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C020E4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BA746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0D91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4B4B4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75081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7A4C" w:rsidRPr="00F250B6" w14:paraId="2B3F167F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64BF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D6F38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0701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802E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46A1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74FE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0E5F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35CDE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EA19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90740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7F85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29D0B4DF" w14:textId="77777777" w:rsidTr="00805BC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4EC76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4475EA" w14:textId="7C5E9B7C" w:rsidR="00167A4C" w:rsidRPr="00F250B6" w:rsidRDefault="006372A7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</w:t>
            </w:r>
            <w:r w:rsidR="00EE2575">
              <w:rPr>
                <w:rFonts w:eastAsia="Times New Roman" w:cstheme="minorHAnsi"/>
                <w:lang w:eastAsia="en-GB"/>
              </w:rPr>
              <w:t>that input size is out of bound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C4E0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A28F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2CEC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32E3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24EE8E97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78E07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732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EFD2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3AF4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7B0B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8E23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0A1F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264FC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8F2E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B20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D706C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7A4C" w:rsidRPr="00F250B6" w14:paraId="740493ED" w14:textId="77777777" w:rsidTr="00805BC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E108E6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F5BC9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110E27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58C9BC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3FE36C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67A4C" w:rsidRPr="00F250B6" w14:paraId="489FCA58" w14:textId="77777777" w:rsidTr="00805BC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ABE84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FBBFE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FD79A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30BDC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EC770B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67A4C" w:rsidRPr="00F250B6" w14:paraId="2A2F871E" w14:textId="77777777" w:rsidTr="00805BC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27AA5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7DC45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9EBC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B616C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952EC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7A4C" w:rsidRPr="00F250B6" w14:paraId="4CE34462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5F5E0A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7A528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77F5B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1AC6B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458A9A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7A4C" w:rsidRPr="00F250B6" w14:paraId="43D37C1A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348FB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395CE" w14:textId="04A46DC1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izeOfA</w:t>
            </w:r>
            <w:r w:rsidR="00805BC4">
              <w:rPr>
                <w:rFonts w:eastAsia="Times New Roman" w:cstheme="minorHAnsi"/>
                <w:lang w:eastAsia="en-GB"/>
              </w:rPr>
              <w:t>Grid</w:t>
            </w:r>
            <w:proofErr w:type="spellEnd"/>
            <w:r w:rsidR="00EE2575">
              <w:rPr>
                <w:rFonts w:eastAsia="Times New Roman" w:cstheme="minorHAnsi"/>
                <w:lang w:eastAsia="en-GB"/>
              </w:rPr>
              <w:t xml:space="preserve"> and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6EAC3" w14:textId="540613DD" w:rsidR="00167A4C" w:rsidRPr="00F250B6" w:rsidRDefault="00EE2575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with message “</w:t>
            </w:r>
            <w:r w:rsidRPr="00EE2575">
              <w:rPr>
                <w:rFonts w:eastAsia="Times New Roman" w:cstheme="minorHAnsi"/>
                <w:lang w:eastAsia="en-GB"/>
              </w:rPr>
              <w:t>Not a good size!</w:t>
            </w:r>
            <w:r>
              <w:rPr>
                <w:rFonts w:eastAsia="Times New Roman" w:cstheme="minorHAnsi"/>
                <w:lang w:eastAsia="en-GB"/>
              </w:rPr>
              <w:t>”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08F61C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D65DA6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7A4C" w:rsidRPr="00F250B6" w14:paraId="12A35858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CC046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8F43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3D404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D72E39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4F90D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7A4C" w:rsidRPr="00F250B6" w14:paraId="63E3E12B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0DBBF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AF592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BAAF1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49D5A3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95B23F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7A4C" w:rsidRPr="00F250B6" w14:paraId="046CE5D7" w14:textId="77777777" w:rsidTr="00805B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4216FF" w14:textId="77777777" w:rsidR="00167A4C" w:rsidRPr="00F250B6" w:rsidRDefault="00167A4C" w:rsidP="00805B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90F73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528E4F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A5D3F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47E6C4" w14:textId="77777777" w:rsidR="00167A4C" w:rsidRPr="00F250B6" w:rsidRDefault="00167A4C" w:rsidP="00805B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1A49596" w14:textId="60BA2DAA" w:rsidR="009B20B4" w:rsidRDefault="009B20B4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EE2575" w:rsidRPr="00F250B6" w14:paraId="62810DB7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0348C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B8082" w14:textId="5633646C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4DFE5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397BE" w14:textId="7DF48105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grid size boundaries </w:t>
            </w:r>
            <w:r>
              <w:rPr>
                <w:rFonts w:eastAsia="Times New Roman" w:cstheme="minorHAnsi"/>
                <w:lang w:eastAsia="en-GB"/>
              </w:rPr>
              <w:t>3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EE2575" w:rsidRPr="00F250B6" w14:paraId="55EB5B86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F8207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1454C" w14:textId="0A98AAB8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CC61E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D5C1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7997B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DBF1090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EE2575" w:rsidRPr="00F250B6" w14:paraId="3BE2A71A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2FD3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9298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A23B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D67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54DA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1B36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C29D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D27F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418C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A4D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CCE4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39A4BF9F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316F7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D9B4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A6FA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A007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14BF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C486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2730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4ED91B03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8010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BD08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B3E8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AC2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0BCD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97A0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BCE1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E16E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09D5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1DA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DB36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2C3C9AC4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E27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876B3" w14:textId="5FA7366E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6E8B7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E9374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FACA4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FE3A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16E6984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A0DA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B495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A525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DB5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9170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56ED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AEFE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3103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1116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4672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6A78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5EAC2363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6C9D4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DAA38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1549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D785D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375B0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E2575" w:rsidRPr="00F250B6" w14:paraId="69AC7DA6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672D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0189B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BF30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769E4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A2914A" w14:textId="6EA008F6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</w:tr>
      <w:tr w:rsidR="00EE2575" w:rsidRPr="00F250B6" w14:paraId="54407D34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5D4B3C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1BEEE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9C16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E6FC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C3F95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021F0771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10197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AEDC4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6548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25C81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79D64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35624D70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6D27C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9B0FA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5344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A3EFEB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37FFE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09F9463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1A4D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CCBA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E9F5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2966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FEAA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A7D6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8FB9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85AF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5CB4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3788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456F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2D1FAC8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07182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356F4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ability to create new defined size gri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B351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15B1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0A57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7FEA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FA4DB13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E8C8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1973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1A9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693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A7D4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5E08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3173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EB56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320F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576A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4EDD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6196B7E0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75218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93DF4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EA941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3F3D1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18AC4C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E2575" w:rsidRPr="00F250B6" w14:paraId="0E4990FA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18E52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1C5F7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871E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AD4FD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C9B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E2575" w:rsidRPr="00F250B6" w14:paraId="320625B5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4B853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43346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E12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5BBCB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628E9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2707501F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E1503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CF486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19DCB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34C93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175AE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09244E4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98702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D3816" w14:textId="7E63388A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nd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D6E1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 defined size rows and columns grid is crea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35813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AABD1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22094200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DAF0F9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B66B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111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95386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A160B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1F3D2F08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5BFD5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D334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62AE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57B0A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2122B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438BA99F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41FF15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36C7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4248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979E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8745C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9BC408E" w14:textId="02284EEE" w:rsidR="00167A4C" w:rsidRDefault="00167A4C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EE2575" w:rsidRPr="00F250B6" w14:paraId="3818BAE8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36D46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FDFF7" w14:textId="5724F74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BFF16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9DD59C" w14:textId="6CD14F3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grid size boundaries </w:t>
            </w:r>
            <w:r>
              <w:rPr>
                <w:rFonts w:eastAsia="Times New Roman" w:cstheme="minorHAnsi"/>
                <w:lang w:eastAsia="en-GB"/>
              </w:rPr>
              <w:t>9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EE2575" w:rsidRPr="00F250B6" w14:paraId="1943E33E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C72C3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F86DA9" w14:textId="7F1771F2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93B5E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B619A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0351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766AE9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EE2575" w:rsidRPr="00F250B6" w14:paraId="0DE6C293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190F2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2827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2B31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D603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1A05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0C21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36ED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0BAB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82C0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D716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3DE6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227BAA53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C32FA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07367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13A2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21DC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E1D9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0D9D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2776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DF70B1A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1E7F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C3F2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F87F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015E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50C7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C316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140F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7502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AA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C06F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4471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605BA3A4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71B99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8B058" w14:textId="3384B667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C1CA1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723E4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CB070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DA437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370289C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1C23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57B1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F445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EBA7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44BC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C2EB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9145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F5DF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3FA2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0CA4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D592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5A122F43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6BA7B9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0E52A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5A09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6FA00C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5BAD3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E2575" w:rsidRPr="00F250B6" w14:paraId="06BD3D33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C1454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949F1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77D7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4DE60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53DFCB" w14:textId="7C93447A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</w:tr>
      <w:tr w:rsidR="00EE2575" w:rsidRPr="00F250B6" w14:paraId="48E4E76B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187D3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24694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737B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10B12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22961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40A235F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EBF67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51897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46DA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F996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6DCAC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53C4453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BA184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70330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2408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47B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3A045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7B859F79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FDB6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1778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45AB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8763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D13F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3FD3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604F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862D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4FB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D6AB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4275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59B76327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43DC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79362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ability to create new defined size gri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E4B3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7109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3FB0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2E0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7D352CC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3B5F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CD0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489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2BA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EBE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6D4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2BB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9E8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0C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4A5F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03B7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4571A598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048AA3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478B3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B4D4DC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56DCE2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647F3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E2575" w:rsidRPr="00F250B6" w14:paraId="794802DA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EA83A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CA33F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37E2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FEA6F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80F1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E2575" w:rsidRPr="00F250B6" w14:paraId="28F9F6FA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25E0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F187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5ACE8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B29C9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2EFF0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04952170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848E7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952A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5979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4F5B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63252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7A2B503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0781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CD3B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nd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3E66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 defined size rows and columns grid is crea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3A069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B58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0D9EB95A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07B2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29F0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4AB68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49A96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F54D2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000ECBA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396AD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C590D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1E81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4264D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48BA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2F961FBA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6B54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5642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0CB5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66B7C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A4427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F68AD91" w14:textId="77777777" w:rsidR="00167A4C" w:rsidRDefault="00167A4C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EE2575" w:rsidRPr="00F250B6" w14:paraId="2610E629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B6FD0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169198" w14:textId="715F90B5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DC650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1DDF6B" w14:textId="4E644EAA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grid size boundaries </w:t>
            </w:r>
            <w:r>
              <w:rPr>
                <w:rFonts w:eastAsia="Times New Roman" w:cstheme="minorHAnsi"/>
                <w:lang w:eastAsia="en-GB"/>
              </w:rPr>
              <w:t>&gt;9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EE2575" w:rsidRPr="00F250B6" w14:paraId="7A35143D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5A880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20C21E" w14:textId="303B0EF8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3C97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13FE5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1241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374282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EE2575" w:rsidRPr="00F250B6" w14:paraId="1FB683D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67194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019B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6C73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44A2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D086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8B35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4A22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D05E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7A1E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A8C2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FBCB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0FB62694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EC385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39BFF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62B3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4B7B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8E66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C187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2A02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07190F88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2A74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8FCE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B122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3E25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E255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BC51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3C8B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7B60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FD2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E915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BAAE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6171EDEF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75882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3A42" w14:textId="4EC7626F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25BEE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8B3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B789A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29C4D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323B7A0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1C4A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180C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50FE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0F08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9624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C572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905D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2785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FEDB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F30D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26E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4E05301F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C5EA7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C185D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961E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6E97A5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BC408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E2575" w:rsidRPr="00F250B6" w14:paraId="245CE9E9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3F95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52586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6254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2230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6FA4B" w14:textId="7F1B1AC9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10</w:t>
            </w:r>
          </w:p>
        </w:tc>
      </w:tr>
      <w:tr w:rsidR="00EE2575" w:rsidRPr="00F250B6" w14:paraId="209FACD6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6613E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D59F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06B4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FB4B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E4C67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6A90B8FA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6582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606B7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6AC6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01FD0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A1644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11CA2E41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55012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ADA90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AD10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2D98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1103C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309EE54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D21F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DF7D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9185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8A94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2446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643B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15ED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0F66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A07D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B99F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DC6C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503A2C1F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CDD43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32783" w14:textId="6C32F8B8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input size is out of bound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F84C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5F5B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FB65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2D7B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3D5318B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744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8D1E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C23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070A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EB66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1B7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499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824D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9277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BDC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94D3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8B2773D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E8A629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B3FC5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0A505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B9097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AD481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E2575" w:rsidRPr="00F250B6" w14:paraId="7815F7AE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95287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D434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49E40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BE1BC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3CEB2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E2575" w:rsidRPr="00F250B6" w14:paraId="12C407B7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CBB72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F725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285F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A93E9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266F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29D013CD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8BAF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A6F0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12CD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8205C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247CB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121027F1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946B3B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2730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izeOfAGrid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nd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4918A" w14:textId="1C906BD5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with message “</w:t>
            </w:r>
            <w:r w:rsidRPr="00EE2575">
              <w:rPr>
                <w:rFonts w:eastAsia="Times New Roman" w:cstheme="minorHAnsi"/>
                <w:lang w:eastAsia="en-GB"/>
              </w:rPr>
              <w:t>Not a good size!</w:t>
            </w:r>
            <w:r>
              <w:rPr>
                <w:rFonts w:eastAsia="Times New Roman" w:cstheme="minorHAnsi"/>
                <w:lang w:eastAsia="en-GB"/>
              </w:rPr>
              <w:t>”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30307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C08DE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5E6904E1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9004D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ED42D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2A2D2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127B7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16954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28293953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D07E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4EC6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FF04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668D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54E6D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3565C30E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8EFDB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6821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8BA6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335D9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9ABD8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79FA276" w14:textId="1D70A9BF" w:rsidR="00EE2575" w:rsidRDefault="00EE2575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EE2575" w:rsidRPr="00F250B6" w14:paraId="3B60B4C2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32066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2CE387" w14:textId="029D498A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2195C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7B9DC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ability to input word into alert and submit </w:t>
            </w:r>
          </w:p>
        </w:tc>
      </w:tr>
      <w:tr w:rsidR="00EE2575" w:rsidRPr="00F250B6" w14:paraId="048B6FDB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8034BA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ACD1F" w14:textId="46052E65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1BC44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4A89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55A6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86A640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EE2575" w:rsidRPr="00F250B6" w14:paraId="7760024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ED0D7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EAF5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A1B9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1280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A5D6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E1AC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6F0E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4C43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8DE0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9AC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11F7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11753901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450C0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C4509" w14:textId="1D6E3B9C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13CD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27E46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1937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30C7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92C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3AB14B5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89FF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EE22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727A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8BC3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A14B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9EF9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A8E9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DED6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A916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9846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8FE5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7D200B91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A4CB6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C3D75" w14:textId="3BFCCE98" w:rsidR="00EE2575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6E81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77711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964E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E1CA6F" w14:textId="24C10F21" w:rsidR="00EE2575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ail </w:t>
            </w:r>
          </w:p>
        </w:tc>
      </w:tr>
      <w:tr w:rsidR="00EE2575" w:rsidRPr="00F250B6" w14:paraId="6FEA9D9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8B4A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6878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A870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20B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F02D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CB21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9213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BA39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0316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2EEF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6515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2F167DD7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AC8BC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7B877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E9B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9D1E04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955CD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E2575" w:rsidRPr="00F250B6" w14:paraId="50D7313B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E678A0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E4B9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6EC4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2FC0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BC034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tring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nputTex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word”</w:t>
            </w:r>
          </w:p>
        </w:tc>
      </w:tr>
      <w:tr w:rsidR="00EE2575" w:rsidRPr="00F250B6" w14:paraId="111DEEE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88E3B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C5598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97A8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F1E29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24C17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7728465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21DFB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2503C6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E716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0AE1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C4ACD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45DA985E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1F7050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249EE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FF43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8604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1970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7AFD6F2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41EE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3163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AE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7A2E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05D7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F76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E648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2794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2D55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FF1F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2EF9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71EA4D63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9E376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C1785D" w14:textId="5734FF90" w:rsidR="00EE2575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input size is out of bound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355D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1BD1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062AB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F3E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0D3B51A6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CDD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FB8B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627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A5A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BE95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76D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F39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087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ADB0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18A10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A5E94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E2575" w:rsidRPr="00F250B6" w14:paraId="032C76AE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B806C7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E8BFFC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19E928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128FB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20B77F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E2575" w:rsidRPr="00F250B6" w14:paraId="7AB365B3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D1A84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31BF6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88BCD1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C07512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57F08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E2575" w:rsidRPr="00F250B6" w14:paraId="47EEF22F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516B2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7A86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55CD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D6F4D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7B36B8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06E50D1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DCE8A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9595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 on outer perime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4B327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9852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B62CE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E2575" w:rsidRPr="00F250B6" w14:paraId="5506A29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49C54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FBFD" w14:textId="3ACC24BB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ype i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nputTex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nd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8D89A" w14:textId="7F9839EB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ert with message “</w:t>
            </w:r>
            <w:r w:rsidRPr="00EE2575">
              <w:rPr>
                <w:rFonts w:eastAsia="Times New Roman" w:cstheme="minorHAnsi"/>
                <w:lang w:eastAsia="en-GB"/>
              </w:rPr>
              <w:t>Not a good size!</w:t>
            </w:r>
            <w:r>
              <w:rPr>
                <w:rFonts w:eastAsia="Times New Roman" w:cstheme="minorHAnsi"/>
                <w:lang w:eastAsia="en-GB"/>
              </w:rPr>
              <w:t>”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BA4E8F" w14:textId="68559CC5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alert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6489C8" w14:textId="782A6F1E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EE2575" w:rsidRPr="00F250B6" w14:paraId="68D56AB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821AA" w14:textId="6E8E026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07A68" w14:textId="273D1CFE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4C72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978DE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6E919F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7B81E84D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B9BF6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B1005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27FFD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E4BD2A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39CD33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E2575" w:rsidRPr="00F250B6" w14:paraId="23AF689F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B9DCD1" w14:textId="77777777" w:rsidR="00EE2575" w:rsidRPr="00F250B6" w:rsidRDefault="00EE2575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907B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8A678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B36529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3CC71C" w14:textId="77777777" w:rsidR="00EE2575" w:rsidRPr="00F250B6" w:rsidRDefault="00EE257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62CB64B" w14:textId="77777777" w:rsidR="00EE2575" w:rsidRDefault="00EE2575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56EAD" w:rsidRPr="00F250B6" w14:paraId="1416F052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065A6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793A8" w14:textId="1A756E0E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789D9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42E34E" w14:textId="58EFB80E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clicking on all icons on the grid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856EAD" w:rsidRPr="00F250B6" w14:paraId="6F357DAD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0E2A1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72A0CE" w14:textId="0F5D9B66" w:rsidR="00856EAD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8FEBD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58157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D299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C713CC8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56EAD" w:rsidRPr="00F250B6" w14:paraId="459EFE7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33873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9957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8535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231A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6E57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D3F3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E59E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AB1C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2089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B13E2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A7D8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299B3F8A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94BAD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D109B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DDD0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5874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35C9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34C9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D365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7D58ACF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15BF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BDF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FA54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331E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E912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4943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7ABA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B23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E9B7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EA92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CFCB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1BB8C9C0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F02C1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D83637" w14:textId="7E580071" w:rsidR="00856EAD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A496E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3CE05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7883E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974F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56EAD" w:rsidRPr="00F250B6" w14:paraId="19183318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0901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369F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4EC6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D92F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CEC0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75C2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7F47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9D24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4698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105F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5E6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3B15338E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6CD07F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877B7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9651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C7245A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CA6F1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56EAD" w:rsidRPr="00F250B6" w14:paraId="33A765F4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6792C6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7674A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5B90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9232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45890D" w14:textId="75EB1E41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6C1B4548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F1E41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386A9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3D6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09748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C75BD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617B7C40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3DD6DC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68B1E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EC29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CE21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7988A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53E61030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5A9571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23E30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82D6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276F4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1A316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4E70EBAB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7DE2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13F8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FDA7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CE3B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7DCA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A082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8A80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3BE4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8B06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3E86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7D63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3234F537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0DDF1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34DC6E" w14:textId="18A7BC2F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</w:t>
            </w:r>
            <w:r>
              <w:rPr>
                <w:rFonts w:eastAsia="Times New Roman" w:cstheme="minorHAnsi"/>
                <w:lang w:eastAsia="en-GB"/>
              </w:rPr>
              <w:t>that no alert is shown when clicked on all icon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96F0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6591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545A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E50F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4772A15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FE8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0F5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DE42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5D08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DC5A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36B4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69E8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CECA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7D7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FC85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5C5D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2992DECD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A46C36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D812C9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556137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7F5DA8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38FEC6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56EAD" w:rsidRPr="00F250B6" w14:paraId="3719A227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7A356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5F0BC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53B1F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DEB44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B620E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56EAD" w:rsidRPr="00F250B6" w14:paraId="631A1736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E7048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66A4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6E8E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119C9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223F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56EAD" w:rsidRPr="00F250B6" w14:paraId="1F60682D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96F1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6FA6D" w14:textId="5CB3B7E6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all icon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20F39" w14:textId="39E7865B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alert appea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EDF8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0379B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56EAD" w:rsidRPr="00F250B6" w14:paraId="0BB33FFF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936E7" w14:textId="12213AAD" w:rsidR="00856EAD" w:rsidRPr="00F250B6" w:rsidRDefault="00856EAD" w:rsidP="00856EA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C0A5E" w14:textId="5CA3C74A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F698CE" w14:textId="74E6FDCE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50FCD1" w14:textId="41B5C22D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FF9991" w14:textId="021A3026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2EF167C9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AAD7E6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9909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9C920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9BC21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72674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5DADC695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27650E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CBE8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5FF0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4D1E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C4A2F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64792494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839F0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C3970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60F0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A984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B1438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972353A" w14:textId="0695E6AA" w:rsidR="00EE2575" w:rsidRDefault="00EE2575">
      <w:pPr>
        <w:rPr>
          <w:rFonts w:cstheme="minorHAnsi"/>
        </w:rPr>
      </w:pPr>
    </w:p>
    <w:p w14:paraId="3FBEAA60" w14:textId="77777777" w:rsidR="00EE2575" w:rsidRDefault="00EE2575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56EAD" w:rsidRPr="00F250B6" w14:paraId="4B610798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D829E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C9686" w14:textId="626FFFDC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ZI_00</w:t>
            </w: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B78C7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9384F9" w14:textId="26BF3BA0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external links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856EAD" w:rsidRPr="00F250B6" w14:paraId="7BB651CF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6D227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01DAD" w14:textId="1F159615" w:rsidR="00856EAD" w:rsidRPr="004A3E05" w:rsidRDefault="00856EAD" w:rsidP="00854D4D">
            <w:pPr>
              <w:spacing w:after="0" w:line="240" w:lineRule="auto"/>
              <w:rPr>
                <w:rFonts w:eastAsia="Times New Roman" w:cstheme="minorHAnsi"/>
                <w:lang w:val="lt-LT" w:eastAsia="en-GB"/>
              </w:rPr>
            </w:pPr>
            <w:r>
              <w:rPr>
                <w:rFonts w:eastAsia="Times New Roman" w:cstheme="minorHAnsi"/>
                <w:lang w:eastAsia="en-GB"/>
              </w:rPr>
              <w:t>M</w:t>
            </w:r>
            <w:r w:rsidR="004A3E05">
              <w:rPr>
                <w:rFonts w:eastAsia="Times New Roman" w:cstheme="minorHAnsi"/>
                <w:lang w:eastAsia="en-GB"/>
              </w:rPr>
              <w:t xml:space="preserve">. </w:t>
            </w:r>
            <w:r w:rsidR="004A3E05"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0F45A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FB5F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23A0B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0D94EF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56EAD" w:rsidRPr="00F250B6" w14:paraId="450ABE4E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D5F5F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08C0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83A6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4C60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CC64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EF77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9800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2666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FB55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DAE3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1508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2F959CB3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3394D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117F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29E6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4A12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6272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A18C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4866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5269F42B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9531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5B84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B5F9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F485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6669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B029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FB3E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646D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790D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CB54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2C2D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43F4EE4B" w14:textId="77777777" w:rsidTr="00854D4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C900B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C75CB" w14:textId="70B93874" w:rsidR="00856EAD" w:rsidRPr="00F250B6" w:rsidRDefault="004A3E05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. </w:t>
            </w:r>
            <w:r>
              <w:rPr>
                <w:rFonts w:eastAsia="Times New Roman" w:cstheme="minorHAnsi"/>
                <w:lang w:val="lt-LT" w:eastAsia="en-GB"/>
              </w:rPr>
              <w:t>Šliožy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FD16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0278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21-03-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F9C6E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069BA" w14:textId="064B2450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856EAD" w:rsidRPr="00F250B6" w14:paraId="2A159D84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6986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1632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506A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C7BA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0607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1113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D507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543B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2C24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4FE7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38DD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0C65F7E0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48A91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8AE26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C01C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7CF50E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D1D1B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56EAD" w:rsidRPr="00F250B6" w14:paraId="5D0AEC3B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E302ED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F4061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992B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F5153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FFAFE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3391668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574B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2A7B4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8FA0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2C120A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BCF86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44E34FD3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7E37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7D7D6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0D55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4A33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35B16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083AC381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7A2D37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256F7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23C4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FB9BA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C4DC0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6CEE1E9B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EB1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9F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9140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1C02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4BAA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9A4DD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65FF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D657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A906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270CB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E109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78CDF1A0" w14:textId="77777777" w:rsidTr="00854D4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9064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3009B" w14:textId="4C8842FE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external links are opened on new window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AE4DE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AF91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26BB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AA08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14F4A68D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B6E0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7DEF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E2A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059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08BC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E6EC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C0E2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A37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058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35CC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2DC2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52EC7BD4" w14:textId="77777777" w:rsidTr="00854D4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A635A9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653DFA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0798C2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7C048D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C73FEF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56EAD" w:rsidRPr="00F250B6" w14:paraId="1C1138F6" w14:textId="77777777" w:rsidTr="00854D4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7633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5D760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A43FA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2B22A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DDBFB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56EAD" w:rsidRPr="00F250B6" w14:paraId="6D031958" w14:textId="77777777" w:rsidTr="00854D4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2E88B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FF8A8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“</w:t>
            </w:r>
            <w:r w:rsidRPr="00B170C6">
              <w:rPr>
                <w:rFonts w:eastAsia="Times New Roman" w:cstheme="minorHAnsi"/>
                <w:lang w:eastAsia="en-GB"/>
              </w:rPr>
              <w:t>QA Home Assignment.html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D32EE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BB470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9FF19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56EAD" w:rsidRPr="00F250B6" w14:paraId="14BB94AC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F044B9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93B81" w14:textId="6381435E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</w:t>
            </w:r>
            <w:r>
              <w:rPr>
                <w:rFonts w:eastAsia="Times New Roman" w:cstheme="minorHAnsi"/>
                <w:lang w:eastAsia="en-GB"/>
              </w:rPr>
              <w:t>external lin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BCBCF2" w14:textId="1F0E8526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nk is opened on new window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A97E22" w14:textId="71101D2C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nk is opened on same page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58BF9D" w14:textId="1985374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856EAD" w:rsidRPr="00F250B6" w14:paraId="22EA9804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34B8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B520A1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1AF4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9F35FA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E68E3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56EAD" w:rsidRPr="00F250B6" w14:paraId="6DC29EB2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6A899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EB292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585B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46E4D7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C5EA8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411F9B4E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4EFD36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4E5D9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02788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D6531F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3F86B5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56EAD" w:rsidRPr="00F250B6" w14:paraId="1C0F1CF7" w14:textId="77777777" w:rsidTr="00854D4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5D919" w14:textId="77777777" w:rsidR="00856EAD" w:rsidRPr="00F250B6" w:rsidRDefault="00856EAD" w:rsidP="00854D4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6852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1EE063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33126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D149F4" w14:textId="77777777" w:rsidR="00856EAD" w:rsidRPr="00F250B6" w:rsidRDefault="00856EAD" w:rsidP="00854D4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5CB62B1" w14:textId="77777777" w:rsidR="00167A4C" w:rsidRPr="00F250B6" w:rsidRDefault="00167A4C">
      <w:pPr>
        <w:rPr>
          <w:rFonts w:cstheme="minorHAnsi"/>
        </w:rPr>
      </w:pPr>
    </w:p>
    <w:sectPr w:rsidR="00167A4C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67A4C"/>
    <w:rsid w:val="00303B15"/>
    <w:rsid w:val="00393168"/>
    <w:rsid w:val="004A3E05"/>
    <w:rsid w:val="006372A7"/>
    <w:rsid w:val="006938D0"/>
    <w:rsid w:val="00741B7F"/>
    <w:rsid w:val="00805BC4"/>
    <w:rsid w:val="00856EAD"/>
    <w:rsid w:val="008B0FB2"/>
    <w:rsid w:val="009B20B4"/>
    <w:rsid w:val="00EE2575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AC50B-BE90-465B-AD28-E5CC030D2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0</Pages>
  <Words>1215</Words>
  <Characters>693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antas Šliožys</cp:lastModifiedBy>
  <cp:revision>3</cp:revision>
  <dcterms:created xsi:type="dcterms:W3CDTF">2021-03-14T13:32:00Z</dcterms:created>
  <dcterms:modified xsi:type="dcterms:W3CDTF">2021-03-14T13:34:00Z</dcterms:modified>
</cp:coreProperties>
</file>